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7E074" w14:textId="77777777" w:rsidR="001462CF" w:rsidRDefault="001462CF" w:rsidP="001462CF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ŽÁDOST O PŘIJETÍ DÍTĚTE K ZÁKLADNÍMU VZDĚLÁVÁNÍ</w:t>
      </w:r>
    </w:p>
    <w:p w14:paraId="631A9995" w14:textId="77777777" w:rsidR="001462CF" w:rsidRDefault="001462CF" w:rsidP="001462CF">
      <w:pPr>
        <w:pStyle w:val="Default"/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přijetí žáka - cizince)</w:t>
      </w:r>
    </w:p>
    <w:p w14:paraId="0E82C1FF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Žádám o přijetí dítěte: </w:t>
      </w:r>
    </w:p>
    <w:p w14:paraId="49591772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Jméno, příjmení: ________________________________, datum narození:__________________________</w:t>
      </w:r>
      <w:r w:rsidR="00937B10">
        <w:rPr>
          <w:sz w:val="23"/>
          <w:szCs w:val="23"/>
        </w:rPr>
        <w:t>_</w:t>
      </w:r>
      <w:r>
        <w:rPr>
          <w:sz w:val="23"/>
          <w:szCs w:val="23"/>
        </w:rPr>
        <w:t xml:space="preserve"> </w:t>
      </w:r>
    </w:p>
    <w:p w14:paraId="79E55903" w14:textId="71B9F7F8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Místo narození</w:t>
      </w:r>
      <w:r w:rsidR="00453C4E">
        <w:rPr>
          <w:sz w:val="23"/>
          <w:szCs w:val="23"/>
        </w:rPr>
        <w:t xml:space="preserve"> (město, obec</w:t>
      </w:r>
      <w:proofErr w:type="gramStart"/>
      <w:r w:rsidR="00453C4E">
        <w:rPr>
          <w:sz w:val="23"/>
          <w:szCs w:val="23"/>
        </w:rPr>
        <w:t>)</w:t>
      </w:r>
      <w:r>
        <w:rPr>
          <w:sz w:val="23"/>
          <w:szCs w:val="23"/>
        </w:rPr>
        <w:t>:_</w:t>
      </w:r>
      <w:proofErr w:type="gramEnd"/>
      <w:r>
        <w:rPr>
          <w:sz w:val="23"/>
          <w:szCs w:val="23"/>
        </w:rPr>
        <w:t>_________________________________stát narození:_________________</w:t>
      </w:r>
    </w:p>
    <w:p w14:paraId="6E94B7CE" w14:textId="43785FD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átní příslušnost: ___________________</w:t>
      </w:r>
    </w:p>
    <w:p w14:paraId="191FA94D" w14:textId="5AD80A1B" w:rsidR="00453C4E" w:rsidRDefault="00453C4E" w:rsidP="00453C4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žim pobytu v ČR (zaškrtněte, doplňte)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66"/>
        <w:gridCol w:w="1492"/>
        <w:gridCol w:w="2966"/>
        <w:gridCol w:w="3032"/>
      </w:tblGrid>
      <w:tr w:rsidR="00453C4E" w14:paraId="517F8D5A" w14:textId="77777777" w:rsidTr="00453C4E">
        <w:tc>
          <w:tcPr>
            <w:tcW w:w="2614" w:type="dxa"/>
          </w:tcPr>
          <w:p w14:paraId="2AFF7A68" w14:textId="5962F559" w:rsidR="00453C4E" w:rsidRDefault="00A159BA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6971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s trvalým pobytem</w:t>
            </w:r>
          </w:p>
          <w:p w14:paraId="0C39516F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řidělené rodné číslo:</w:t>
            </w:r>
          </w:p>
          <w:p w14:paraId="59CC876B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2AD86914" w14:textId="26565A22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</w:tc>
        <w:tc>
          <w:tcPr>
            <w:tcW w:w="2614" w:type="dxa"/>
          </w:tcPr>
          <w:p w14:paraId="4B43F962" w14:textId="1157923D" w:rsidR="00453C4E" w:rsidRDefault="00A159BA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08048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bez trvalého pobytu</w:t>
            </w:r>
          </w:p>
        </w:tc>
        <w:tc>
          <w:tcPr>
            <w:tcW w:w="2614" w:type="dxa"/>
          </w:tcPr>
          <w:p w14:paraId="23FCAF30" w14:textId="77777777" w:rsidR="00453C4E" w:rsidRDefault="00A159BA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195960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cizinec s dočasnou ochranou</w:t>
            </w:r>
          </w:p>
          <w:p w14:paraId="43B3279A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číslo vízového štítku:</w:t>
            </w:r>
          </w:p>
          <w:p w14:paraId="50FD2724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5FCDAFAA" w14:textId="4B0319AF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________________________</w:t>
            </w:r>
          </w:p>
          <w:p w14:paraId="09C30BA2" w14:textId="576F3193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614" w:type="dxa"/>
          </w:tcPr>
          <w:p w14:paraId="00CD8558" w14:textId="2848CA98" w:rsidR="00453C4E" w:rsidRDefault="00A159BA" w:rsidP="00453C4E">
            <w:pPr>
              <w:pStyle w:val="Default"/>
              <w:rPr>
                <w:sz w:val="23"/>
                <w:szCs w:val="23"/>
              </w:rPr>
            </w:pPr>
            <w:sdt>
              <w:sdtPr>
                <w:rPr>
                  <w:sz w:val="23"/>
                  <w:szCs w:val="23"/>
                </w:rPr>
                <w:id w:val="-115136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C4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="00453C4E">
              <w:rPr>
                <w:sz w:val="23"/>
                <w:szCs w:val="23"/>
              </w:rPr>
              <w:t>jiný – uveďte</w:t>
            </w:r>
          </w:p>
          <w:p w14:paraId="0B90F9C5" w14:textId="7ACC29BF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056A8531" w14:textId="77777777" w:rsidR="00453C4E" w:rsidRDefault="00453C4E" w:rsidP="00453C4E">
            <w:pPr>
              <w:pStyle w:val="Default"/>
              <w:rPr>
                <w:sz w:val="23"/>
                <w:szCs w:val="23"/>
              </w:rPr>
            </w:pPr>
          </w:p>
          <w:p w14:paraId="1AA1EFF7" w14:textId="065FE7B5" w:rsidR="00453C4E" w:rsidRDefault="00453C4E" w:rsidP="00453C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………………..</w:t>
            </w:r>
          </w:p>
        </w:tc>
      </w:tr>
    </w:tbl>
    <w:p w14:paraId="6EAC4B76" w14:textId="27AC364D" w:rsidR="00453C4E" w:rsidRDefault="00453C4E" w:rsidP="001462CF">
      <w:pPr>
        <w:pStyle w:val="Default"/>
        <w:spacing w:line="480" w:lineRule="auto"/>
        <w:rPr>
          <w:sz w:val="23"/>
          <w:szCs w:val="23"/>
        </w:rPr>
      </w:pPr>
    </w:p>
    <w:p w14:paraId="5A5C537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obytu ______________________________________________________________________________ </w:t>
      </w:r>
    </w:p>
    <w:p w14:paraId="22FA0EC3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ro doručování (pokud se liší)_____________________________________________________________ </w:t>
      </w:r>
    </w:p>
    <w:p w14:paraId="6E151A3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k základnímu vzdělání na Základní školu, Brno, Gajdošova 3 ve školním roce 20___/20___ </w:t>
      </w:r>
    </w:p>
    <w:p w14:paraId="3A9BA5D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 (datum)__________________ do ročníku___________. </w:t>
      </w:r>
    </w:p>
    <w:p w14:paraId="00361EA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Do které třídy dítě ve své zemi chodilo_________________________. </w:t>
      </w:r>
    </w:p>
    <w:p w14:paraId="37435FB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1 </w:t>
      </w:r>
    </w:p>
    <w:p w14:paraId="2EBC926E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134A53BD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dítětem/jiné</w:t>
      </w:r>
      <w:r>
        <w:rPr>
          <w:sz w:val="23"/>
          <w:szCs w:val="23"/>
        </w:rPr>
        <w:t xml:space="preserve">______________________________________________________ </w:t>
      </w:r>
    </w:p>
    <w:p w14:paraId="257B41F8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049E8570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2 </w:t>
      </w:r>
    </w:p>
    <w:p w14:paraId="5071D1F5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14:paraId="39908DA7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pobytem dítěte/jiné</w:t>
      </w:r>
      <w:r>
        <w:rPr>
          <w:sz w:val="23"/>
          <w:szCs w:val="23"/>
        </w:rPr>
        <w:t xml:space="preserve">_________________________________________________ </w:t>
      </w:r>
    </w:p>
    <w:p w14:paraId="79971DD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14:paraId="35611A66" w14:textId="77777777" w:rsidR="001462CF" w:rsidRDefault="001462CF" w:rsidP="008D191C">
      <w:pPr>
        <w:spacing w:line="360" w:lineRule="auto"/>
      </w:pPr>
      <w:r>
        <w:t xml:space="preserve">Při právním jednání vůči dítěti, které není způsobilé ve věci samostatně právně jednat, postačí k jednání jen jeden z rodičů jako zákonný zástupce dítěte, který bude jednat s třetí stranou (základní školou). Rodiče se dohodli, že se základní školou bude jednat: </w:t>
      </w:r>
    </w:p>
    <w:p w14:paraId="693E8B9A" w14:textId="77777777" w:rsidR="001462CF" w:rsidRDefault="001462CF" w:rsidP="001462CF">
      <w:pPr>
        <w:pStyle w:val="Default"/>
        <w:spacing w:line="276" w:lineRule="auto"/>
        <w:jc w:val="center"/>
        <w:rPr>
          <w:sz w:val="23"/>
          <w:szCs w:val="23"/>
        </w:rPr>
      </w:pPr>
      <w:r>
        <w:rPr>
          <w:i/>
          <w:iCs/>
          <w:sz w:val="23"/>
          <w:szCs w:val="23"/>
        </w:rPr>
        <w:t>Zákonný zástupce dítěte 1 / Zákonný zástupce dítěte 2</w:t>
      </w:r>
    </w:p>
    <w:p w14:paraId="4C98359E" w14:textId="77777777" w:rsidR="00453C4E" w:rsidRDefault="00453C4E">
      <w:pPr>
        <w:rPr>
          <w:rFonts w:ascii="Calibri" w:hAnsi="Calibri" w:cs="Calibri"/>
          <w:color w:val="000000"/>
          <w:sz w:val="23"/>
          <w:szCs w:val="23"/>
          <w:u w:val="single"/>
        </w:rPr>
      </w:pPr>
      <w:r>
        <w:rPr>
          <w:sz w:val="23"/>
          <w:szCs w:val="23"/>
          <w:u w:val="single"/>
        </w:rPr>
        <w:br w:type="page"/>
      </w:r>
    </w:p>
    <w:p w14:paraId="248132EF" w14:textId="066ADC75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lastRenderedPageBreak/>
        <w:t xml:space="preserve">Prohlášení: </w:t>
      </w:r>
    </w:p>
    <w:p w14:paraId="0B8BAEE7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Seznámil jsem se s platným školním řádem a školním vzdělávacím programem, podle kterého se bude moje dítě vzdělávat, a poskytnu škole veškeré údaje, které ze zákona musí zpracovávat po dobu celé školní docházky a archivovat podle příslušných spisových pravidel. </w:t>
      </w:r>
    </w:p>
    <w:p w14:paraId="44842068" w14:textId="77777777" w:rsidR="00453C4E" w:rsidRDefault="00453C4E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14:paraId="04D58F76" w14:textId="7024880C"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t xml:space="preserve">Další informace: </w:t>
      </w:r>
    </w:p>
    <w:p w14:paraId="0FED4CBB" w14:textId="77777777"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údaje potřebné pro účely nastavení vhodných podpůrných opatření pro budoucího žáka školy: o speciálních vzdělávacích potřebách dítěte, o zdravotní způsobilosti ke vzdělávání a o zdravotních obtížích, které by mohly mít vliv na průběh vzdělávání</w:t>
      </w:r>
      <w:r w:rsidR="008D191C">
        <w:rPr>
          <w:sz w:val="23"/>
          <w:szCs w:val="23"/>
        </w:rPr>
        <w:t>, uveďte také jak rozumí dítě českému jazyku a jaké jiné jazyky se učí</w:t>
      </w:r>
      <w:r>
        <w:rPr>
          <w:sz w:val="23"/>
          <w:szCs w:val="23"/>
        </w:rPr>
        <w:t xml:space="preserve">: </w:t>
      </w:r>
    </w:p>
    <w:p w14:paraId="1DA5518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6A34F58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0CBC9F01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14:paraId="3B2CA41C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</w:p>
    <w:p w14:paraId="3AA0893C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3BBD8C14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V________________ dne _____________________ </w:t>
      </w:r>
    </w:p>
    <w:p w14:paraId="71B3A777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142C7605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08B865FA" w14:textId="77777777"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14:paraId="252CD83A" w14:textId="77777777"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 xml:space="preserve">_____________________________ </w:t>
      </w:r>
    </w:p>
    <w:p w14:paraId="446FE995" w14:textId="77777777" w:rsidR="008D191C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podpis zákonného zástupce dítěte 1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>podpis zákonného zástupce dítě</w:t>
      </w:r>
      <w:r w:rsidR="008D191C">
        <w:rPr>
          <w:sz w:val="23"/>
          <w:szCs w:val="23"/>
        </w:rPr>
        <w:t xml:space="preserve">te 2 </w:t>
      </w:r>
    </w:p>
    <w:p w14:paraId="204B9928" w14:textId="77777777" w:rsidR="00A159BA" w:rsidRDefault="008D191C" w:rsidP="00A159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sz w:val="23"/>
          <w:szCs w:val="23"/>
        </w:rPr>
        <w:br w:type="page"/>
      </w:r>
      <w:r w:rsidR="00A159BA">
        <w:rPr>
          <w:b/>
          <w:bCs/>
          <w:color w:val="000000"/>
          <w:sz w:val="28"/>
          <w:szCs w:val="28"/>
        </w:rPr>
        <w:lastRenderedPageBreak/>
        <w:t>Souhlas zákonných zástupců nezletilého žáka se zpracováním osobních údajů pro vyjmenované účely pro Základní školu, Brno, Gajdošova 3</w:t>
      </w:r>
    </w:p>
    <w:p w14:paraId="0F3F479C" w14:textId="77777777" w:rsidR="00A159BA" w:rsidRDefault="00A159BA" w:rsidP="00A159BA">
      <w:pPr>
        <w:tabs>
          <w:tab w:val="left" w:pos="468"/>
        </w:tabs>
        <w:spacing w:before="60"/>
      </w:pPr>
    </w:p>
    <w:p w14:paraId="09AAE85E" w14:textId="77777777" w:rsidR="00A159BA" w:rsidRDefault="00A159BA" w:rsidP="00A159BA">
      <w:pPr>
        <w:tabs>
          <w:tab w:val="left" w:pos="468"/>
        </w:tabs>
        <w:spacing w:before="60"/>
      </w:pPr>
      <w:r>
        <w:t>Já _____________________________________________________</w:t>
      </w:r>
    </w:p>
    <w:p w14:paraId="7CA11691" w14:textId="77777777" w:rsidR="00A159BA" w:rsidRDefault="00A159BA" w:rsidP="00A159BA">
      <w:pPr>
        <w:tabs>
          <w:tab w:val="left" w:pos="468"/>
        </w:tabs>
        <w:spacing w:before="60"/>
      </w:pPr>
      <w:r>
        <w:t xml:space="preserve">dávám výslovný souhlas stvrzený podpisem ke zpracování osobních údajů o mém synovi/dceři </w:t>
      </w:r>
    </w:p>
    <w:p w14:paraId="4AEBB043" w14:textId="77777777" w:rsidR="00A159BA" w:rsidRDefault="00A159BA" w:rsidP="00A159BA">
      <w:pPr>
        <w:tabs>
          <w:tab w:val="left" w:pos="468"/>
        </w:tabs>
        <w:spacing w:before="60"/>
      </w:pPr>
      <w:r>
        <w:t>______________________________________________, datum narození ____________________</w:t>
      </w:r>
    </w:p>
    <w:p w14:paraId="4ED5D048" w14:textId="77777777" w:rsidR="00A159BA" w:rsidRDefault="00A159BA" w:rsidP="00A159BA">
      <w:pPr>
        <w:tabs>
          <w:tab w:val="left" w:pos="468"/>
        </w:tabs>
        <w:spacing w:after="120"/>
      </w:pPr>
      <w:r>
        <w:t>pro níže vyjmenované účely zpracování:</w:t>
      </w:r>
    </w:p>
    <w:tbl>
      <w:tblPr>
        <w:tblW w:w="11055" w:type="dxa"/>
        <w:tblInd w:w="-2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10"/>
        <w:gridCol w:w="960"/>
        <w:gridCol w:w="885"/>
      </w:tblGrid>
      <w:tr w:rsidR="00A159BA" w14:paraId="7FE7FE58" w14:textId="77777777" w:rsidTr="000978AC">
        <w:trPr>
          <w:trHeight w:val="445"/>
        </w:trPr>
        <w:tc>
          <w:tcPr>
            <w:tcW w:w="921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BA4411B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Účel zpracování</w:t>
            </w:r>
          </w:p>
          <w:p w14:paraId="676298AD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Zpracovávané osobní údaje</w:t>
            </w:r>
          </w:p>
        </w:tc>
        <w:tc>
          <w:tcPr>
            <w:tcW w:w="184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4C880607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ouhlas</w:t>
            </w:r>
          </w:p>
          <w:p w14:paraId="195C2AF0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Hodící se označte X</w:t>
            </w:r>
          </w:p>
        </w:tc>
      </w:tr>
      <w:tr w:rsidR="00A159BA" w14:paraId="2FF86159" w14:textId="77777777" w:rsidTr="000978AC">
        <w:trPr>
          <w:trHeight w:val="241"/>
        </w:trPr>
        <w:tc>
          <w:tcPr>
            <w:tcW w:w="921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21568EA" w14:textId="77777777" w:rsidR="00A159BA" w:rsidRDefault="00A159BA" w:rsidP="00097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0A667EB3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no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9175A85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ne</w:t>
            </w:r>
          </w:p>
        </w:tc>
      </w:tr>
      <w:tr w:rsidR="00A159BA" w14:paraId="39F68942" w14:textId="77777777" w:rsidTr="000978AC">
        <w:tc>
          <w:tcPr>
            <w:tcW w:w="921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66BB5109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Informace o účasti a úspěších žáka na soutěžích, projektech na nástěnkách ve škole, na webu školy</w:t>
            </w:r>
            <w:r>
              <w:rPr>
                <w:b/>
                <w:bCs/>
                <w:color w:val="000000"/>
              </w:rPr>
              <w:br/>
            </w:r>
            <w:r>
              <w:rPr>
                <w:color w:val="000000"/>
              </w:rPr>
              <w:t>Jméno a příjmení, třída, škola, fotografie, video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0A338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E226E83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</w:tr>
      <w:tr w:rsidR="00A159BA" w14:paraId="0E02030D" w14:textId="77777777" w:rsidTr="000978AC">
        <w:tc>
          <w:tcPr>
            <w:tcW w:w="921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41FC7195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Praxe studentů pedagogické fakulty </w:t>
            </w:r>
            <w:r>
              <w:rPr>
                <w:b/>
                <w:bCs/>
                <w:color w:val="000000"/>
              </w:rPr>
              <w:br/>
            </w:r>
            <w:r>
              <w:rPr>
                <w:color w:val="000000"/>
              </w:rPr>
              <w:t>Jméno, příjmení, třída, informace o speciálních vzdělávacích potřebách, hodnocení vzdělávání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E3B59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D576D1F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</w:tr>
      <w:tr w:rsidR="00A159BA" w14:paraId="21700B3D" w14:textId="77777777" w:rsidTr="000978AC">
        <w:tc>
          <w:tcPr>
            <w:tcW w:w="921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E3BB374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Záznam z výuky pořízený za účelem plnění pedagogické praxe studenta pedagogické fakulty a k doložení indikátorů vyplývajících z účasti školy na projektech spolufinancovaných z evropských strukturálních fondů</w:t>
            </w:r>
            <w:r>
              <w:rPr>
                <w:b/>
                <w:bCs/>
                <w:color w:val="000000"/>
              </w:rPr>
              <w:br/>
              <w:t xml:space="preserve"> </w:t>
            </w:r>
            <w:r>
              <w:rPr>
                <w:color w:val="000000"/>
              </w:rPr>
              <w:t>Jméno a příjmení, třída, škola, fotografie, audio, video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07003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5B5FB22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color w:val="000000"/>
              </w:rPr>
            </w:pPr>
            <w:r>
              <w:rPr>
                <w:rFonts w:ascii="MS Gothic" w:eastAsia="MS Gothic" w:hAnsi="MS Gothic" w:cs="MS Gothic"/>
                <w:color w:val="000000"/>
              </w:rPr>
              <w:t>☐</w:t>
            </w:r>
          </w:p>
        </w:tc>
      </w:tr>
      <w:tr w:rsidR="00A159BA" w14:paraId="4AC39F96" w14:textId="77777777" w:rsidTr="000978AC">
        <w:tc>
          <w:tcPr>
            <w:tcW w:w="921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626BEC5D" w14:textId="77777777" w:rsidR="00A159BA" w:rsidRDefault="00A159BA" w:rsidP="00097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  <w:bCs/>
              </w:rPr>
              <w:t>Informace o akcích školy na sociálních sítích</w:t>
            </w:r>
            <w:r>
              <w:rPr>
                <w:b/>
                <w:bCs/>
              </w:rPr>
              <w:br/>
            </w:r>
            <w:r>
              <w:t>Křestní jména, třída, škola, fotografie, video (nikoliv portrétní)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579761" w14:textId="77777777" w:rsidR="00A159BA" w:rsidRDefault="00A159BA" w:rsidP="000978AC">
            <w:pPr>
              <w:spacing w:before="120"/>
              <w:jc w:val="center"/>
            </w:pPr>
            <w:r>
              <w:rPr>
                <w:rFonts w:ascii="MS Gothic" w:eastAsia="MS Gothic" w:hAnsi="MS Gothic" w:cs="MS Gothic"/>
              </w:rPr>
              <w:t>☐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8575E25" w14:textId="77777777" w:rsidR="00A159BA" w:rsidRDefault="00A159BA" w:rsidP="000978AC">
            <w:pPr>
              <w:spacing w:before="120"/>
              <w:jc w:val="center"/>
            </w:pPr>
            <w:r>
              <w:rPr>
                <w:rFonts w:ascii="MS Gothic" w:eastAsia="MS Gothic" w:hAnsi="MS Gothic" w:cs="MS Gothic"/>
              </w:rPr>
              <w:t>☐</w:t>
            </w:r>
          </w:p>
        </w:tc>
      </w:tr>
    </w:tbl>
    <w:p w14:paraId="4DCE17EE" w14:textId="77777777" w:rsidR="00A159BA" w:rsidRDefault="00A159BA" w:rsidP="00A159BA">
      <w:pPr>
        <w:spacing w:before="120" w:after="0"/>
        <w:ind w:left="-284" w:right="-1"/>
        <w:jc w:val="both"/>
      </w:pPr>
      <w:r>
        <w:t>Souhlas poskytuji na období vzdělávání mého dítěte na této škole, na zákonem stanovenou dobu nezbytnou pro jejich zpracování, pro vědecké účely a účely archivnictví (školní kronika, výroční zpráva…). Škola se zavazuje zpracovávané údaje zabezpečit před neoprávněným nebo nahodilým přístupem a zpracováním, před změnou a zničením, zneužitím či ztrátou. Beru na vědomí, že v případě specifických případů mohu být požádán o individuálně vymezený souhlas ke konkrétní akci, bude-li jeho povaha takový souhlas vyžadovat.</w:t>
      </w:r>
    </w:p>
    <w:p w14:paraId="7678E883" w14:textId="77777777" w:rsidR="00A159BA" w:rsidRDefault="00A159BA" w:rsidP="00A159BA">
      <w:pPr>
        <w:spacing w:before="120" w:after="240"/>
        <w:ind w:left="-284" w:right="-1"/>
        <w:jc w:val="both"/>
      </w:pPr>
      <w:r>
        <w:t xml:space="preserve">Dále jsem byl seznámen se skutečností, že škola běžně pořizuje ilustrativní fotografie (video ze školních akcí, ze kterých není možné určit totožnost dítěte, například celkové fotografie a záběry ze třídy, z akce, kde nejsou děti zobrazeny s podrobným portrétem a/nebo se neuvádí více, než křestní jméno). V těchto případech nejde o zachycení podoby ve smyslu § 84 občanského zákoníku a nepodléhá souhlasu. Současně prohlašuji, že jsem byl seznámen se skutečností, že odvoláním souhlasu není dotčena zákonnost zpracování vycházejícího ze souhlasu, který byl dán před jeho odvoláním.    </w:t>
      </w:r>
    </w:p>
    <w:p w14:paraId="177CEEBD" w14:textId="77777777" w:rsidR="00A159BA" w:rsidRDefault="00A159BA" w:rsidP="00A159BA"/>
    <w:p w14:paraId="2EDF99F5" w14:textId="77777777" w:rsidR="00A159BA" w:rsidRDefault="00A159BA" w:rsidP="00A159BA"/>
    <w:p w14:paraId="532228EA" w14:textId="77777777" w:rsidR="00A159BA" w:rsidRDefault="00A159BA" w:rsidP="00A159BA">
      <w:r>
        <w:t xml:space="preserve">V Brně dne_____________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</w:t>
      </w:r>
    </w:p>
    <w:p w14:paraId="60887BD6" w14:textId="77777777" w:rsidR="00A159BA" w:rsidRDefault="00A159BA" w:rsidP="00A159BA">
      <w:pPr>
        <w:ind w:left="7080" w:firstLine="708"/>
      </w:pPr>
      <w:r>
        <w:t>podpis zákonného zástupce</w:t>
      </w:r>
    </w:p>
    <w:p w14:paraId="1460E208" w14:textId="6F03B0FB" w:rsidR="008D191C" w:rsidRDefault="008D191C">
      <w:pPr>
        <w:rPr>
          <w:rFonts w:ascii="Calibri" w:hAnsi="Calibri" w:cs="Calibri"/>
          <w:color w:val="000000"/>
          <w:sz w:val="23"/>
          <w:szCs w:val="23"/>
        </w:rPr>
      </w:pPr>
    </w:p>
    <w:sectPr w:rsidR="008D191C" w:rsidSect="001462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B0DD5"/>
    <w:multiLevelType w:val="hybridMultilevel"/>
    <w:tmpl w:val="FF5AE3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2D56C3"/>
    <w:multiLevelType w:val="hybridMultilevel"/>
    <w:tmpl w:val="C580693C"/>
    <w:lvl w:ilvl="0" w:tplc="8098AC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2NLS0NDcxsTBV0lEKTi0uzszPAykwrAUAeGnvdCwAAAA="/>
  </w:docVars>
  <w:rsids>
    <w:rsidRoot w:val="001462CF"/>
    <w:rsid w:val="001462CF"/>
    <w:rsid w:val="00364C4F"/>
    <w:rsid w:val="00453C4E"/>
    <w:rsid w:val="008D191C"/>
    <w:rsid w:val="00937B10"/>
    <w:rsid w:val="009F2EFE"/>
    <w:rsid w:val="00A159BA"/>
    <w:rsid w:val="00D35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007EB"/>
  <w15:chartTrackingRefBased/>
  <w15:docId w15:val="{189E83C3-01E7-4518-94E4-BDF3101B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62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D19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Standardnpsmoodstavce"/>
    <w:rsid w:val="008D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Novotný</dc:creator>
  <cp:keywords/>
  <dc:description/>
  <cp:lastModifiedBy>Rostislav Novotný</cp:lastModifiedBy>
  <cp:revision>2</cp:revision>
  <dcterms:created xsi:type="dcterms:W3CDTF">2026-05-26T13:11:00Z</dcterms:created>
  <dcterms:modified xsi:type="dcterms:W3CDTF">2026-05-26T13:11:00Z</dcterms:modified>
</cp:coreProperties>
</file>